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565DD" w14:textId="22B79023" w:rsidR="00FA3E4E" w:rsidRDefault="00FA3E4E" w:rsidP="001F7C05">
      <w:pPr>
        <w:pStyle w:val="Heading2"/>
        <w:jc w:val="center"/>
      </w:pPr>
      <w:r>
        <w:t xml:space="preserve">CS 3340 </w:t>
      </w:r>
      <w:r w:rsidR="001F7C05">
        <w:t>Computer Architecture</w:t>
      </w:r>
    </w:p>
    <w:p w14:paraId="2941932C" w14:textId="54900578" w:rsidR="00FA3E4E" w:rsidRDefault="002F7DB6" w:rsidP="001F7C05">
      <w:pPr>
        <w:pStyle w:val="Heading2"/>
        <w:jc w:val="center"/>
      </w:pPr>
      <w:r>
        <w:t xml:space="preserve">Homework </w:t>
      </w:r>
      <w:r w:rsidR="00AE3E31">
        <w:t>4</w:t>
      </w:r>
      <w:r w:rsidR="00FA3E4E">
        <w:t xml:space="preserve">: </w:t>
      </w:r>
      <w:r>
        <w:t>MIPS FP Operations</w:t>
      </w:r>
    </w:p>
    <w:p w14:paraId="28EB5F18" w14:textId="68ABD6E9" w:rsidR="002F7DB6" w:rsidRPr="002F7DB6" w:rsidRDefault="002F7DB6" w:rsidP="002F7DB6">
      <w:pPr>
        <w:pStyle w:val="Heading2"/>
        <w:jc w:val="center"/>
        <w:rPr>
          <w:u w:val="single"/>
        </w:rPr>
      </w:pPr>
      <w:r w:rsidRPr="002F7DB6">
        <w:rPr>
          <w:u w:val="single"/>
        </w:rPr>
        <w:t>Worth 200 points</w:t>
      </w:r>
    </w:p>
    <w:p w14:paraId="53B7C830" w14:textId="77777777" w:rsidR="00451687" w:rsidRDefault="00451687" w:rsidP="00FA3E4E">
      <w:pPr>
        <w:jc w:val="center"/>
      </w:pPr>
    </w:p>
    <w:p w14:paraId="4C87C509" w14:textId="77777777" w:rsidR="00FA3E4E" w:rsidRDefault="00FA3E4E" w:rsidP="00FA3E4E"/>
    <w:p w14:paraId="0F9EBDD1" w14:textId="4B69DBE4" w:rsidR="00FA3E4E" w:rsidRDefault="00FA3E4E" w:rsidP="00FA3E4E">
      <w:r>
        <w:t xml:space="preserve">Objective: </w:t>
      </w:r>
      <w:r w:rsidR="00451687">
        <w:t xml:space="preserve"> Gain </w:t>
      </w:r>
      <w:r w:rsidR="002F7DB6">
        <w:t>more experience with MIPS programming in the context of a more complex problem.</w:t>
      </w:r>
    </w:p>
    <w:p w14:paraId="57E4C2B5" w14:textId="77777777" w:rsidR="00FA3E4E" w:rsidRDefault="00FA3E4E"/>
    <w:p w14:paraId="5105F341" w14:textId="377F3A37" w:rsidR="001E0A84" w:rsidRDefault="002F7DB6">
      <w:r>
        <w:t>Big Picture:</w:t>
      </w:r>
    </w:p>
    <w:p w14:paraId="372592D8" w14:textId="74FA6895" w:rsidR="002F7DB6" w:rsidRDefault="005679CE">
      <w:r>
        <w:t>- read</w:t>
      </w:r>
      <w:r w:rsidR="002F7DB6">
        <w:t xml:space="preserve"> </w:t>
      </w:r>
      <w:r>
        <w:t>the input file “input.txt” into a buffer in memory</w:t>
      </w:r>
    </w:p>
    <w:p w14:paraId="26E93057" w14:textId="3C260065" w:rsidR="002F7DB6" w:rsidRDefault="002F7DB6">
      <w:r>
        <w:t>-</w:t>
      </w:r>
      <w:r w:rsidR="005679CE">
        <w:t xml:space="preserve"> extract the string “numbers”, convert them to</w:t>
      </w:r>
      <w:r>
        <w:t xml:space="preserve"> integers and store in an array</w:t>
      </w:r>
    </w:p>
    <w:p w14:paraId="618B59E7" w14:textId="3A04ED94" w:rsidR="002F7DB6" w:rsidRDefault="002F7DB6">
      <w:r>
        <w:t>- print the integers to console</w:t>
      </w:r>
    </w:p>
    <w:p w14:paraId="776AA147" w14:textId="1D527456" w:rsidR="002F7DB6" w:rsidRDefault="002F7DB6">
      <w:r>
        <w:t>- sort the integers in place</w:t>
      </w:r>
      <w:r w:rsidR="00592296">
        <w:t xml:space="preserve"> using </w:t>
      </w:r>
      <w:r w:rsidR="00B15FF4">
        <w:t>selection</w:t>
      </w:r>
      <w:r w:rsidR="00592296">
        <w:t xml:space="preserve"> sor</w:t>
      </w:r>
      <w:r w:rsidR="00B15FF4">
        <w:t>t</w:t>
      </w:r>
    </w:p>
    <w:p w14:paraId="6A1B0780" w14:textId="38B40434" w:rsidR="002F7DB6" w:rsidRDefault="002F7DB6">
      <w:r>
        <w:t>- print the sorted integers to console</w:t>
      </w:r>
    </w:p>
    <w:p w14:paraId="29FBB74E" w14:textId="6D1202B3" w:rsidR="002F7DB6" w:rsidRDefault="002F7DB6">
      <w:r>
        <w:t>- calculate the mean, median, and standard deviation, printing results to the console</w:t>
      </w:r>
    </w:p>
    <w:p w14:paraId="6C51D6BB" w14:textId="77777777" w:rsidR="001E0A84" w:rsidRDefault="001E0A84"/>
    <w:p w14:paraId="48B24E52" w14:textId="369D01D7" w:rsidR="00692213" w:rsidRPr="00692213" w:rsidRDefault="00692213" w:rsidP="00692213">
      <w:pPr>
        <w:pStyle w:val="Heading3"/>
        <w:rPr>
          <w:u w:val="double"/>
        </w:rPr>
      </w:pPr>
      <w:r w:rsidRPr="00692213">
        <w:rPr>
          <w:u w:val="double"/>
        </w:rPr>
        <w:t>Instructions</w:t>
      </w:r>
      <w:r>
        <w:rPr>
          <w:u w:val="double"/>
        </w:rPr>
        <w:tab/>
      </w:r>
      <w:r>
        <w:rPr>
          <w:u w:val="double"/>
        </w:rPr>
        <w:tab/>
      </w:r>
      <w:r>
        <w:rPr>
          <w:u w:val="double"/>
        </w:rPr>
        <w:tab/>
      </w:r>
      <w:r>
        <w:rPr>
          <w:u w:val="double"/>
        </w:rPr>
        <w:tab/>
      </w:r>
      <w:r>
        <w:rPr>
          <w:u w:val="double"/>
        </w:rPr>
        <w:tab/>
      </w:r>
      <w:r>
        <w:rPr>
          <w:u w:val="double"/>
        </w:rPr>
        <w:tab/>
      </w:r>
      <w:r>
        <w:rPr>
          <w:u w:val="double"/>
        </w:rPr>
        <w:tab/>
      </w:r>
      <w:r>
        <w:rPr>
          <w:u w:val="double"/>
        </w:rPr>
        <w:tab/>
      </w:r>
      <w:r>
        <w:rPr>
          <w:u w:val="double"/>
        </w:rPr>
        <w:tab/>
      </w:r>
      <w:r>
        <w:rPr>
          <w:u w:val="double"/>
        </w:rPr>
        <w:tab/>
      </w:r>
    </w:p>
    <w:p w14:paraId="7B7389CF" w14:textId="77777777" w:rsidR="00692213" w:rsidRDefault="00692213"/>
    <w:p w14:paraId="436BDB60" w14:textId="1BCBBEE7" w:rsidR="00AA05C6" w:rsidRDefault="00AA05C6">
      <w:r>
        <w:t>The following lists and describes the functions you should write and call from the main program.</w:t>
      </w:r>
    </w:p>
    <w:p w14:paraId="3C04396F" w14:textId="77777777" w:rsidR="001E0A84" w:rsidRDefault="001E0A84" w:rsidP="004D45D9"/>
    <w:p w14:paraId="3798B343" w14:textId="15B6D15F" w:rsidR="00451687" w:rsidRDefault="00592296" w:rsidP="002F7DB6">
      <w:pPr>
        <w:pStyle w:val="ListParagraph"/>
        <w:numPr>
          <w:ilvl w:val="0"/>
          <w:numId w:val="3"/>
        </w:numPr>
      </w:pPr>
      <w:r>
        <w:t>Write a f</w:t>
      </w:r>
      <w:r w:rsidR="00AA05C6">
        <w:t xml:space="preserve">unction to read </w:t>
      </w:r>
      <w:r>
        <w:t xml:space="preserve">the </w:t>
      </w:r>
      <w:r w:rsidR="00AA05C6">
        <w:t>text from the input file</w:t>
      </w:r>
      <w:r w:rsidR="0072255B">
        <w:t xml:space="preserve"> ‘input.txt’</w:t>
      </w:r>
      <w:r w:rsidR="00AA05C6">
        <w:t xml:space="preserve"> (on Piazza) and place it in a buffer. A buffer of 80 bytes is more than enough. Before you call your function, set $a0 equal to the address of the filename and $a1 to the address of the buffer where </w:t>
      </w:r>
      <w:r w:rsidR="00295DA1">
        <w:t xml:space="preserve">data is stored.  The function should return the number of bytes read in $v0. In the main program, print an error message and terminate the program if $v0 &lt;= 0. </w:t>
      </w:r>
    </w:p>
    <w:p w14:paraId="6A5C6682" w14:textId="6CAAA9B6" w:rsidR="00592296" w:rsidRDefault="00592296" w:rsidP="002F7DB6">
      <w:pPr>
        <w:pStyle w:val="ListParagraph"/>
        <w:numPr>
          <w:ilvl w:val="0"/>
          <w:numId w:val="3"/>
        </w:numPr>
      </w:pPr>
      <w:r>
        <w:t xml:space="preserve">Write a function to extract integers from the text input buffer and store them in an array of 20 words. </w:t>
      </w:r>
      <w:r w:rsidR="00B15FF4">
        <w:t xml:space="preserve">Before the function, set $a0=address of the array, $a1=20, $a2 the address where the buffer starts. </w:t>
      </w:r>
    </w:p>
    <w:p w14:paraId="6D4434CE" w14:textId="77777777" w:rsidR="00B15FF4" w:rsidRDefault="00B15FF4" w:rsidP="00B15FF4"/>
    <w:p w14:paraId="20CB9A4B" w14:textId="7578F43A" w:rsidR="00B15FF4" w:rsidRDefault="00B15FF4" w:rsidP="00B15FF4">
      <w:pPr>
        <w:ind w:left="720"/>
      </w:pPr>
      <w:r>
        <w:t>Helpful hints: The input buffer is just a series of ASCII bytes. You will loop through it</w:t>
      </w:r>
      <w:r w:rsidR="006E5000">
        <w:t>,</w:t>
      </w:r>
      <w:r>
        <w:t xml:space="preserve"> byte by byte. As you load a byte from the buffer, ignore the byte if it is &lt;48 (ASCII for 0) or &gt;57 (ASCII for 9). If it is within this range, it is a digit. Subtract 48 to convert it from ASCII to int. Multiply the reg</w:t>
      </w:r>
      <w:r w:rsidR="00AB224A">
        <w:t>ister you are using as an accum</w:t>
      </w:r>
      <w:r>
        <w:t xml:space="preserve">ulator by 10, then add this new digit. When you load in a byte that is equal to 10, this is newline, </w:t>
      </w:r>
      <w:r w:rsidR="0072255B">
        <w:t xml:space="preserve">so you are done with the integer you were converting; </w:t>
      </w:r>
      <w:r>
        <w:t>save the integer to the next array element. When you load a byte that is equal to 0 you have reached the end of the data.</w:t>
      </w:r>
    </w:p>
    <w:p w14:paraId="7DBA847A" w14:textId="77777777" w:rsidR="00B15FF4" w:rsidRDefault="00B15FF4" w:rsidP="00B15FF4">
      <w:pPr>
        <w:ind w:left="720"/>
      </w:pPr>
    </w:p>
    <w:p w14:paraId="028F215C" w14:textId="77777777" w:rsidR="00B15FF4" w:rsidRDefault="00B15FF4" w:rsidP="00B15FF4">
      <w:pPr>
        <w:ind w:left="720"/>
      </w:pPr>
      <w:bookmarkStart w:id="0" w:name="_GoBack"/>
      <w:bookmarkEnd w:id="0"/>
    </w:p>
    <w:p w14:paraId="75D56995" w14:textId="37F5564D" w:rsidR="00592296" w:rsidRDefault="00592296" w:rsidP="002F7DB6">
      <w:pPr>
        <w:pStyle w:val="ListParagraph"/>
        <w:numPr>
          <w:ilvl w:val="0"/>
          <w:numId w:val="3"/>
        </w:numPr>
      </w:pPr>
      <w:r>
        <w:lastRenderedPageBreak/>
        <w:t>Write a function</w:t>
      </w:r>
      <w:r w:rsidR="00B15FF4">
        <w:t xml:space="preserve"> to print the array of </w:t>
      </w:r>
      <w:proofErr w:type="spellStart"/>
      <w:r w:rsidR="00B15FF4">
        <w:t>ints</w:t>
      </w:r>
      <w:proofErr w:type="spellEnd"/>
      <w:r w:rsidR="00B15FF4">
        <w:t xml:space="preserve"> as shown in the sample output below. You will print the array before you call the sort, and after it is sorted, with appropriate text messages.</w:t>
      </w:r>
    </w:p>
    <w:p w14:paraId="75949038" w14:textId="5B4F4E9A" w:rsidR="00B15FF4" w:rsidRDefault="00B15FF4" w:rsidP="00B15FF4">
      <w:pPr>
        <w:pStyle w:val="ListParagraph"/>
        <w:numPr>
          <w:ilvl w:val="0"/>
          <w:numId w:val="3"/>
        </w:numPr>
      </w:pPr>
      <w:r>
        <w:t>Write a function to sort the a</w:t>
      </w:r>
      <w:r w:rsidR="00171212">
        <w:t xml:space="preserve">rray by a selection sort. </w:t>
      </w:r>
      <w:r>
        <w:t xml:space="preserve"> </w:t>
      </w:r>
      <w:r w:rsidR="00F34041">
        <w:t xml:space="preserve">You can use the algorithm from any of your textbooks or Wikipedia: </w:t>
      </w:r>
      <w:hyperlink r:id="rId5" w:history="1">
        <w:r w:rsidR="00F34041" w:rsidRPr="007008FB">
          <w:rPr>
            <w:rStyle w:val="Hyperlink"/>
          </w:rPr>
          <w:t>https://en.wikipedia.org/wiki/Selection_sort</w:t>
        </w:r>
      </w:hyperlink>
    </w:p>
    <w:p w14:paraId="20717E0E" w14:textId="77777777" w:rsidR="00F34041" w:rsidRDefault="00F34041" w:rsidP="00F34041"/>
    <w:p w14:paraId="619B9E85" w14:textId="60AC4EED" w:rsidR="00F34041" w:rsidRDefault="00F34041" w:rsidP="00F34041">
      <w:r>
        <w:t xml:space="preserve">In the remaining functions, before calling them, set $a0 to be the start of the array and $a1 to be the length of the array. Return integer values in $v0 and float values in one of the $f registers. </w:t>
      </w:r>
    </w:p>
    <w:p w14:paraId="2A1D3B45" w14:textId="77777777" w:rsidR="00F34041" w:rsidRDefault="00F34041" w:rsidP="00F34041"/>
    <w:p w14:paraId="74CC4DD7" w14:textId="6036E55B" w:rsidR="00F34041" w:rsidRDefault="00F34041" w:rsidP="00B15FF4">
      <w:pPr>
        <w:pStyle w:val="ListParagraph"/>
        <w:numPr>
          <w:ilvl w:val="0"/>
          <w:numId w:val="3"/>
        </w:numPr>
      </w:pPr>
      <w:r>
        <w:t>Write a function to calculate the mean. Use single precision for the</w:t>
      </w:r>
      <w:r w:rsidR="005679CE">
        <w:t xml:space="preserve"> mean. Store the mean in memory as a float.</w:t>
      </w:r>
    </w:p>
    <w:p w14:paraId="7F45B937" w14:textId="21B08DF8" w:rsidR="00B15FF4" w:rsidRDefault="00B15FF4" w:rsidP="002F7DB6">
      <w:pPr>
        <w:pStyle w:val="ListParagraph"/>
        <w:numPr>
          <w:ilvl w:val="0"/>
          <w:numId w:val="3"/>
        </w:numPr>
      </w:pPr>
      <w:r>
        <w:t>Write a function</w:t>
      </w:r>
      <w:r w:rsidR="00F34041">
        <w:t xml:space="preserve"> to calculate the median. Write the function so that if the length is odd, it returns the middle value as an integer. If the length is even, average the two middle values and return the median as a f</w:t>
      </w:r>
      <w:r w:rsidR="0072255B">
        <w:t>loat. Set $v1</w:t>
      </w:r>
      <w:r w:rsidR="00F34041">
        <w:t xml:space="preserve"> to be a flag to indicate whether the result was int or float so that you can use the appropriate syscall in main to print the median.</w:t>
      </w:r>
    </w:p>
    <w:p w14:paraId="16C14547" w14:textId="5646C3A3" w:rsidR="00F34041" w:rsidRDefault="00F34041" w:rsidP="002F7DB6">
      <w:pPr>
        <w:pStyle w:val="ListParagraph"/>
        <w:numPr>
          <w:ilvl w:val="0"/>
          <w:numId w:val="3"/>
        </w:numPr>
      </w:pPr>
      <w:r>
        <w:t>Write a function to calculate the standa</w:t>
      </w:r>
      <w:r w:rsidR="006F217F">
        <w:t xml:space="preserve">rd deviation using the formula below. Note that there is a </w:t>
      </w:r>
      <w:proofErr w:type="spellStart"/>
      <w:r w:rsidR="006F217F">
        <w:t>sqrt.s</w:t>
      </w:r>
      <w:proofErr w:type="spellEnd"/>
      <w:r w:rsidR="006F217F">
        <w:t xml:space="preserve"> instruction in MARS. From main, save the </w:t>
      </w:r>
      <w:proofErr w:type="spellStart"/>
      <w:r w:rsidR="006F217F">
        <w:t>sd</w:t>
      </w:r>
      <w:proofErr w:type="spellEnd"/>
      <w:r w:rsidR="006F217F">
        <w:t xml:space="preserve"> and print it. </w:t>
      </w:r>
    </w:p>
    <w:p w14:paraId="73CF9DDB" w14:textId="77777777" w:rsidR="00F34041" w:rsidRDefault="00F34041" w:rsidP="00F34041"/>
    <w:p w14:paraId="6709691D" w14:textId="2DBAD63B" w:rsidR="006F217F" w:rsidRPr="006F217F" w:rsidRDefault="006F217F" w:rsidP="006F217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s">
            <w:drawing>
              <wp:inline distT="0" distB="0" distL="0" distR="0" wp14:anchorId="5007C2E8" wp14:editId="1B543CED">
                <wp:extent cx="307975" cy="307975"/>
                <wp:effectExtent l="0" t="0" r="0" b="0"/>
                <wp:docPr id="1" name="AutoShape 1" descr="mage result for formula standard devi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74297B" id="AutoShape 1" o:spid="_x0000_s1026" alt="mage result for formula standard deviation"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" filled="f" stroked="f">
                <o:lock v:ext="edit" aspectratio="t"/>
                <w10:anchorlock/>
              </v:rect>
            </w:pict>
          </mc:Fallback>
        </mc:AlternateContent>
      </w:r>
      <w:r w:rsidRPr="006F217F">
        <w:rPr>
          <w:rFonts w:eastAsia="Times New Roman"/>
        </w:rPr>
        <w:t xml:space="preserve"> </w:t>
      </w:r>
      <w:r>
        <w:rPr>
          <w:rFonts w:eastAsia="Times New Roman"/>
          <w:noProof/>
        </w:rPr>
        <w:drawing>
          <wp:inline distT="0" distB="0" distL="0" distR="0" wp14:anchorId="0C64A6B2" wp14:editId="19D39796">
            <wp:extent cx="1600729" cy="75851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01137" cy="758708"/>
                    </a:xfrm>
                    <a:prstGeom prst="rect">
                      <a:avLst/>
                    </a:prstGeom>
                    <a:noFill/>
                    <a:ln>
                      <a:noFill/>
                    </a:ln>
                  </pic:spPr>
                </pic:pic>
              </a:graphicData>
            </a:graphic>
          </wp:inline>
        </w:drawing>
      </w:r>
    </w:p>
    <w:p w14:paraId="23B0B894" w14:textId="0F8D3591" w:rsidR="00F34041" w:rsidRPr="006F217F" w:rsidRDefault="00F34041" w:rsidP="00F34041">
      <w:pPr>
        <w:rPr>
          <w:rFonts w:ascii="Times New Roman" w:eastAsia="Times New Roman" w:hAnsi="Times New Roman" w:cs="Times New Roman"/>
          <w:sz w:val="20"/>
          <w:szCs w:val="20"/>
        </w:rPr>
      </w:pPr>
    </w:p>
    <w:p w14:paraId="7821F2BF" w14:textId="77777777" w:rsidR="00451687" w:rsidRDefault="00451687" w:rsidP="00451687"/>
    <w:p w14:paraId="496A73C9" w14:textId="77777777" w:rsidR="00451687" w:rsidRDefault="00451687" w:rsidP="00451687">
      <w:r>
        <w:t>What to turn in:</w:t>
      </w:r>
    </w:p>
    <w:p w14:paraId="13E8BD2A" w14:textId="377C674A" w:rsidR="00451687" w:rsidRDefault="00451687" w:rsidP="00451687">
      <w:pPr>
        <w:pStyle w:val="ListParagraph"/>
        <w:numPr>
          <w:ilvl w:val="0"/>
          <w:numId w:val="1"/>
        </w:numPr>
      </w:pPr>
      <w:r>
        <w:t xml:space="preserve">Upload </w:t>
      </w:r>
      <w:r w:rsidR="002F7DB6">
        <w:t>your .</w:t>
      </w:r>
      <w:proofErr w:type="spellStart"/>
      <w:r w:rsidR="002F7DB6">
        <w:t>asm</w:t>
      </w:r>
      <w:proofErr w:type="spellEnd"/>
      <w:r w:rsidR="002F7DB6">
        <w:t xml:space="preserve"> file to eLearning. If you use more than one .</w:t>
      </w:r>
      <w:proofErr w:type="spellStart"/>
      <w:r w:rsidR="002F7DB6">
        <w:t>asm</w:t>
      </w:r>
      <w:proofErr w:type="spellEnd"/>
      <w:r w:rsidR="002F7DB6">
        <w:t xml:space="preserve"> file, zip them together.</w:t>
      </w:r>
    </w:p>
    <w:p w14:paraId="3277C2E4" w14:textId="77777777" w:rsidR="002F7DB6" w:rsidRDefault="002F7DB6" w:rsidP="002F7DB6"/>
    <w:p w14:paraId="795540D9" w14:textId="77777777" w:rsidR="002F7DB6" w:rsidRDefault="002F7DB6" w:rsidP="002F7DB6"/>
    <w:p w14:paraId="56A5BE24" w14:textId="77777777" w:rsidR="002F7DB6" w:rsidRDefault="002F7DB6" w:rsidP="002F7DB6">
      <w:r>
        <w:t>Grading Rubric:</w:t>
      </w:r>
    </w:p>
    <w:tbl>
      <w:tblPr>
        <w:tblStyle w:val="TableGrid"/>
        <w:tblW w:w="0" w:type="auto"/>
        <w:tblLook w:val="04A0" w:firstRow="1" w:lastRow="0" w:firstColumn="1" w:lastColumn="0" w:noHBand="0" w:noVBand="1"/>
      </w:tblPr>
      <w:tblGrid>
        <w:gridCol w:w="1278"/>
        <w:gridCol w:w="7578"/>
      </w:tblGrid>
      <w:tr w:rsidR="002F7DB6" w14:paraId="1A9DB404" w14:textId="77777777" w:rsidTr="00AA05C6">
        <w:tc>
          <w:tcPr>
            <w:tcW w:w="1278" w:type="dxa"/>
          </w:tcPr>
          <w:p w14:paraId="2F7C47EA" w14:textId="77777777" w:rsidR="002F7DB6" w:rsidRPr="008D1896" w:rsidRDefault="002F7DB6" w:rsidP="00AA05C6">
            <w:pPr>
              <w:rPr>
                <w:b/>
              </w:rPr>
            </w:pPr>
            <w:r w:rsidRPr="008D1896">
              <w:rPr>
                <w:b/>
              </w:rPr>
              <w:t>Points</w:t>
            </w:r>
          </w:p>
        </w:tc>
        <w:tc>
          <w:tcPr>
            <w:tcW w:w="7578" w:type="dxa"/>
          </w:tcPr>
          <w:p w14:paraId="4DDFB7DF" w14:textId="77777777" w:rsidR="002F7DB6" w:rsidRPr="008D1896" w:rsidRDefault="002F7DB6" w:rsidP="00AA05C6">
            <w:pPr>
              <w:rPr>
                <w:b/>
              </w:rPr>
            </w:pPr>
            <w:r w:rsidRPr="008D1896">
              <w:rPr>
                <w:b/>
              </w:rPr>
              <w:t>Element</w:t>
            </w:r>
          </w:p>
        </w:tc>
      </w:tr>
      <w:tr w:rsidR="002F7DB6" w14:paraId="68B8CAD2" w14:textId="77777777" w:rsidTr="00AA05C6">
        <w:tc>
          <w:tcPr>
            <w:tcW w:w="1278" w:type="dxa"/>
          </w:tcPr>
          <w:p w14:paraId="2F0FB44D" w14:textId="77777777" w:rsidR="002F7DB6" w:rsidRDefault="002F7DB6" w:rsidP="00AA05C6">
            <w:r>
              <w:t>10</w:t>
            </w:r>
          </w:p>
        </w:tc>
        <w:tc>
          <w:tcPr>
            <w:tcW w:w="7578" w:type="dxa"/>
          </w:tcPr>
          <w:p w14:paraId="0884C651" w14:textId="292054EE" w:rsidR="002F7DB6" w:rsidRDefault="002F7DB6" w:rsidP="00AA05C6">
            <w:r>
              <w:t>Function to read integers (string) from file into a buffer</w:t>
            </w:r>
          </w:p>
        </w:tc>
      </w:tr>
      <w:tr w:rsidR="002F7DB6" w14:paraId="5E8F4C21" w14:textId="77777777" w:rsidTr="00AA05C6">
        <w:tc>
          <w:tcPr>
            <w:tcW w:w="1278" w:type="dxa"/>
          </w:tcPr>
          <w:p w14:paraId="1449B960" w14:textId="10E873AC" w:rsidR="002F7DB6" w:rsidRDefault="002F7DB6" w:rsidP="00AA05C6">
            <w:r>
              <w:t>30</w:t>
            </w:r>
          </w:p>
        </w:tc>
        <w:tc>
          <w:tcPr>
            <w:tcW w:w="7578" w:type="dxa"/>
          </w:tcPr>
          <w:p w14:paraId="6B595E9B" w14:textId="5866F5DE" w:rsidR="002F7DB6" w:rsidRDefault="002F7DB6" w:rsidP="00AA05C6">
            <w:r>
              <w:t>Function  to convert string numbers to integers and store in an array</w:t>
            </w:r>
          </w:p>
        </w:tc>
      </w:tr>
      <w:tr w:rsidR="002F7DB6" w14:paraId="4F8AA8E5" w14:textId="77777777" w:rsidTr="00AA05C6">
        <w:tc>
          <w:tcPr>
            <w:tcW w:w="1278" w:type="dxa"/>
          </w:tcPr>
          <w:p w14:paraId="3A687684" w14:textId="6242643B" w:rsidR="002F7DB6" w:rsidRDefault="002F7DB6" w:rsidP="00AA05C6">
            <w:r>
              <w:t>10</w:t>
            </w:r>
          </w:p>
        </w:tc>
        <w:tc>
          <w:tcPr>
            <w:tcW w:w="7578" w:type="dxa"/>
          </w:tcPr>
          <w:p w14:paraId="54976857" w14:textId="0AA4293B" w:rsidR="002F7DB6" w:rsidRDefault="002F7DB6" w:rsidP="00AA05C6">
            <w:r>
              <w:t xml:space="preserve">Function to print array of </w:t>
            </w:r>
            <w:proofErr w:type="spellStart"/>
            <w:r>
              <w:t>ints</w:t>
            </w:r>
            <w:proofErr w:type="spellEnd"/>
          </w:p>
        </w:tc>
      </w:tr>
      <w:tr w:rsidR="002F7DB6" w14:paraId="70A6FDEE" w14:textId="77777777" w:rsidTr="00AA05C6">
        <w:tc>
          <w:tcPr>
            <w:tcW w:w="1278" w:type="dxa"/>
          </w:tcPr>
          <w:p w14:paraId="157E4A7C" w14:textId="72AE6385" w:rsidR="002F7DB6" w:rsidRDefault="002F7DB6" w:rsidP="00AA05C6">
            <w:r>
              <w:t>40</w:t>
            </w:r>
          </w:p>
        </w:tc>
        <w:tc>
          <w:tcPr>
            <w:tcW w:w="7578" w:type="dxa"/>
          </w:tcPr>
          <w:p w14:paraId="28FC431A" w14:textId="7FA2217D" w:rsidR="002F7DB6" w:rsidRDefault="002F7DB6" w:rsidP="00AA05C6">
            <w:r>
              <w:t>Function for selection sort</w:t>
            </w:r>
          </w:p>
        </w:tc>
      </w:tr>
      <w:tr w:rsidR="002F7DB6" w14:paraId="2D25C100" w14:textId="77777777" w:rsidTr="00AA05C6">
        <w:tc>
          <w:tcPr>
            <w:tcW w:w="1278" w:type="dxa"/>
          </w:tcPr>
          <w:p w14:paraId="51688A39" w14:textId="3CE37323" w:rsidR="002F7DB6" w:rsidRDefault="002F7DB6" w:rsidP="00AA05C6">
            <w:r>
              <w:t>20</w:t>
            </w:r>
          </w:p>
        </w:tc>
        <w:tc>
          <w:tcPr>
            <w:tcW w:w="7578" w:type="dxa"/>
          </w:tcPr>
          <w:p w14:paraId="328B82CD" w14:textId="2D97EB59" w:rsidR="002F7DB6" w:rsidRDefault="002F7DB6" w:rsidP="00AA05C6">
            <w:r>
              <w:t>Function to compute mean</w:t>
            </w:r>
          </w:p>
        </w:tc>
      </w:tr>
      <w:tr w:rsidR="002F7DB6" w14:paraId="73756A8B" w14:textId="77777777" w:rsidTr="00AA05C6">
        <w:tc>
          <w:tcPr>
            <w:tcW w:w="1278" w:type="dxa"/>
          </w:tcPr>
          <w:p w14:paraId="1C69DE44" w14:textId="67E400D2" w:rsidR="002F7DB6" w:rsidRDefault="002F7DB6" w:rsidP="00AA05C6">
            <w:r>
              <w:t>30</w:t>
            </w:r>
          </w:p>
        </w:tc>
        <w:tc>
          <w:tcPr>
            <w:tcW w:w="7578" w:type="dxa"/>
          </w:tcPr>
          <w:p w14:paraId="24809233" w14:textId="20AE3A76" w:rsidR="002F7DB6" w:rsidRDefault="002F7DB6" w:rsidP="00AA05C6">
            <w:r>
              <w:t>Function to compute median</w:t>
            </w:r>
          </w:p>
        </w:tc>
      </w:tr>
      <w:tr w:rsidR="002F7DB6" w14:paraId="16D7A4D0" w14:textId="77777777" w:rsidTr="00AA05C6">
        <w:tc>
          <w:tcPr>
            <w:tcW w:w="1278" w:type="dxa"/>
          </w:tcPr>
          <w:p w14:paraId="7A85434A" w14:textId="62FB3CF8" w:rsidR="002F7DB6" w:rsidRDefault="002F7DB6" w:rsidP="00AA05C6">
            <w:r>
              <w:t>40</w:t>
            </w:r>
          </w:p>
        </w:tc>
        <w:tc>
          <w:tcPr>
            <w:tcW w:w="7578" w:type="dxa"/>
          </w:tcPr>
          <w:p w14:paraId="65736431" w14:textId="083BBAE9" w:rsidR="002F7DB6" w:rsidRDefault="002F7DB6" w:rsidP="00AA05C6">
            <w:r>
              <w:t>Function to compute standard deviation</w:t>
            </w:r>
          </w:p>
        </w:tc>
      </w:tr>
      <w:tr w:rsidR="002F7DB6" w14:paraId="019B9BB4" w14:textId="77777777" w:rsidTr="00AA05C6">
        <w:tc>
          <w:tcPr>
            <w:tcW w:w="1278" w:type="dxa"/>
          </w:tcPr>
          <w:p w14:paraId="7ABD863D" w14:textId="2B08A6FC" w:rsidR="002F7DB6" w:rsidRDefault="002F7DB6" w:rsidP="00AA05C6">
            <w:r>
              <w:t>10</w:t>
            </w:r>
          </w:p>
        </w:tc>
        <w:tc>
          <w:tcPr>
            <w:tcW w:w="7578" w:type="dxa"/>
          </w:tcPr>
          <w:p w14:paraId="53D3DB94" w14:textId="05FAE34C" w:rsidR="002F7DB6" w:rsidRDefault="002F7DB6" w:rsidP="00AA05C6">
            <w:r>
              <w:t>Appropriate print to console, similar to sample output below</w:t>
            </w:r>
          </w:p>
        </w:tc>
      </w:tr>
      <w:tr w:rsidR="002F7DB6" w14:paraId="688BE4D0" w14:textId="77777777" w:rsidTr="00AA05C6">
        <w:tc>
          <w:tcPr>
            <w:tcW w:w="1278" w:type="dxa"/>
          </w:tcPr>
          <w:p w14:paraId="10350158" w14:textId="59D5ED68" w:rsidR="002F7DB6" w:rsidRDefault="002F7DB6" w:rsidP="00AA05C6">
            <w:r>
              <w:t>10</w:t>
            </w:r>
          </w:p>
        </w:tc>
        <w:tc>
          <w:tcPr>
            <w:tcW w:w="7578" w:type="dxa"/>
          </w:tcPr>
          <w:p w14:paraId="5C81544D" w14:textId="7F01938E" w:rsidR="002F7DB6" w:rsidRDefault="002F7DB6" w:rsidP="00AA05C6">
            <w:r>
              <w:t>Comments, good use of whitespace</w:t>
            </w:r>
          </w:p>
        </w:tc>
      </w:tr>
      <w:tr w:rsidR="002F7DB6" w14:paraId="78994568" w14:textId="77777777" w:rsidTr="00AA05C6">
        <w:tc>
          <w:tcPr>
            <w:tcW w:w="1278" w:type="dxa"/>
          </w:tcPr>
          <w:p w14:paraId="31E69DE1" w14:textId="7A86BA8C" w:rsidR="002F7DB6" w:rsidRDefault="002F7DB6" w:rsidP="00AA05C6">
            <w:r>
              <w:t>200</w:t>
            </w:r>
          </w:p>
        </w:tc>
        <w:tc>
          <w:tcPr>
            <w:tcW w:w="7578" w:type="dxa"/>
          </w:tcPr>
          <w:p w14:paraId="7743A18B" w14:textId="04EE949C" w:rsidR="002F7DB6" w:rsidRDefault="002F7DB6" w:rsidP="00AA05C6">
            <w:r>
              <w:t>Total</w:t>
            </w:r>
          </w:p>
        </w:tc>
      </w:tr>
    </w:tbl>
    <w:p w14:paraId="69DA8073" w14:textId="77777777" w:rsidR="002F7DB6" w:rsidRDefault="002F7DB6" w:rsidP="002F7DB6"/>
    <w:p w14:paraId="4EBE1404" w14:textId="6D12C155" w:rsidR="00AA05C6" w:rsidRDefault="00AA05C6" w:rsidP="002F7DB6">
      <w:r>
        <w:t xml:space="preserve">Below is sample output showing the correct values for mean, median, sd. </w:t>
      </w:r>
    </w:p>
    <w:p w14:paraId="7E7EA127" w14:textId="4E8ACD6F" w:rsidR="002F7DB6" w:rsidRDefault="00AA05C6" w:rsidP="002F7DB6">
      <w:r>
        <w:t>Sample output (</w:t>
      </w:r>
      <w:r w:rsidR="006E5000">
        <w:t>no specific</w:t>
      </w:r>
      <w:r>
        <w:t xml:space="preserve"> format</w:t>
      </w:r>
      <w:r w:rsidR="006E5000">
        <w:t>ting of</w:t>
      </w:r>
      <w:r>
        <w:t xml:space="preserve"> </w:t>
      </w:r>
      <w:r w:rsidR="006E5000">
        <w:t>the</w:t>
      </w:r>
      <w:r>
        <w:t xml:space="preserve"> output </w:t>
      </w:r>
      <w:r w:rsidR="006E5000">
        <w:t>is required</w:t>
      </w:r>
      <w:r>
        <w:t>):</w:t>
      </w:r>
    </w:p>
    <w:p w14:paraId="35BD3645" w14:textId="77777777" w:rsidR="00AA05C6" w:rsidRDefault="00AA05C6" w:rsidP="002F7DB6"/>
    <w:p w14:paraId="6C4BC4FE" w14:textId="77777777" w:rsidR="00AA05C6" w:rsidRDefault="00AA05C6" w:rsidP="00AA05C6">
      <w:r>
        <w:t xml:space="preserve">The array </w:t>
      </w:r>
      <w:proofErr w:type="gramStart"/>
      <w:r>
        <w:t>before:</w:t>
      </w:r>
      <w:proofErr w:type="gramEnd"/>
      <w:r>
        <w:t xml:space="preserve"> </w:t>
      </w:r>
      <w:r>
        <w:tab/>
        <w:t xml:space="preserve">18 9 27 5 48 16 2 53 64 98 49 82 7 17 53 38 65 71 24 31 </w:t>
      </w:r>
    </w:p>
    <w:p w14:paraId="31D13741" w14:textId="77777777" w:rsidR="00AA05C6" w:rsidRDefault="00AA05C6" w:rsidP="00AA05C6">
      <w:r>
        <w:t xml:space="preserve">The array </w:t>
      </w:r>
      <w:proofErr w:type="gramStart"/>
      <w:r>
        <w:t>after:</w:t>
      </w:r>
      <w:proofErr w:type="gramEnd"/>
      <w:r>
        <w:t xml:space="preserve"> </w:t>
      </w:r>
      <w:r>
        <w:tab/>
        <w:t xml:space="preserve">2 5 7 9 16 17 18 24 27 31 38 48 49 53 53 64 65 71 82 98 </w:t>
      </w:r>
    </w:p>
    <w:p w14:paraId="424174EE" w14:textId="77777777" w:rsidR="00AA05C6" w:rsidRDefault="00AA05C6" w:rsidP="00AA05C6">
      <w:r>
        <w:t>The mean is: 38.85</w:t>
      </w:r>
    </w:p>
    <w:p w14:paraId="642FB0C4" w14:textId="77777777" w:rsidR="00AA05C6" w:rsidRDefault="00AA05C6" w:rsidP="00AA05C6">
      <w:r>
        <w:t>The median is: 34.5</w:t>
      </w:r>
    </w:p>
    <w:p w14:paraId="149D3509" w14:textId="77777777" w:rsidR="00AA05C6" w:rsidRDefault="00AA05C6" w:rsidP="00AA05C6">
      <w:r>
        <w:t>The standard deviation is: 27.686735</w:t>
      </w:r>
    </w:p>
    <w:p w14:paraId="10FAE681" w14:textId="6E0847F9" w:rsidR="00AA05C6" w:rsidRDefault="00AA05C6" w:rsidP="00AA05C6">
      <w:r>
        <w:t>-- program is finished running --</w:t>
      </w:r>
    </w:p>
    <w:p w14:paraId="5AF94C27" w14:textId="77777777" w:rsidR="002F7DB6" w:rsidRDefault="002F7DB6" w:rsidP="002F7DB6"/>
    <w:p w14:paraId="4F7326C1" w14:textId="77777777" w:rsidR="002F7DB6" w:rsidRDefault="002F7DB6" w:rsidP="002F7DB6"/>
    <w:p w14:paraId="62ADB13F" w14:textId="77777777" w:rsidR="00451687" w:rsidRDefault="00451687" w:rsidP="00451687"/>
    <w:p w14:paraId="3C5E36D2" w14:textId="77777777" w:rsidR="00FA3E4E" w:rsidRDefault="00FA3E4E"/>
    <w:sectPr w:rsidR="00FA3E4E" w:rsidSect="00801CF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139C7"/>
    <w:multiLevelType w:val="hybridMultilevel"/>
    <w:tmpl w:val="A678D9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4210F"/>
    <w:multiLevelType w:val="multilevel"/>
    <w:tmpl w:val="4A2E27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B7E0B00"/>
    <w:multiLevelType w:val="hybridMultilevel"/>
    <w:tmpl w:val="70A4C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B23EB0"/>
    <w:multiLevelType w:val="hybridMultilevel"/>
    <w:tmpl w:val="4A2E27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DD78FE"/>
    <w:multiLevelType w:val="hybridMultilevel"/>
    <w:tmpl w:val="070217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rQ0MTYyMDU0NzZW0lEKTi0uzszPAykwrAUALMEmTCwAAAA="/>
  </w:docVars>
  <w:rsids>
    <w:rsidRoot w:val="00FA3E4E"/>
    <w:rsid w:val="00043E3C"/>
    <w:rsid w:val="00171212"/>
    <w:rsid w:val="00195487"/>
    <w:rsid w:val="001E0A84"/>
    <w:rsid w:val="001F7C05"/>
    <w:rsid w:val="00295DA1"/>
    <w:rsid w:val="002F7DB6"/>
    <w:rsid w:val="003731C4"/>
    <w:rsid w:val="00451687"/>
    <w:rsid w:val="004D45D9"/>
    <w:rsid w:val="005679CE"/>
    <w:rsid w:val="00592296"/>
    <w:rsid w:val="00692213"/>
    <w:rsid w:val="006E5000"/>
    <w:rsid w:val="006F217F"/>
    <w:rsid w:val="0072255B"/>
    <w:rsid w:val="00801CF1"/>
    <w:rsid w:val="00AA05C6"/>
    <w:rsid w:val="00AB224A"/>
    <w:rsid w:val="00AE3E31"/>
    <w:rsid w:val="00B15FF4"/>
    <w:rsid w:val="00BC762A"/>
    <w:rsid w:val="00ED6061"/>
    <w:rsid w:val="00F34041"/>
    <w:rsid w:val="00F75C12"/>
    <w:rsid w:val="00FA3E4E"/>
    <w:rsid w:val="00FE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537D7D"/>
  <w14:defaultImageDpi w14:val="330"/>
  <w15:docId w15:val="{9185162C-EBC0-4DF3-82BD-D98E154E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9221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9221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3E4E"/>
    <w:rPr>
      <w:color w:val="0000FF" w:themeColor="hyperlink"/>
      <w:u w:val="single"/>
    </w:rPr>
  </w:style>
  <w:style w:type="paragraph" w:styleId="ListParagraph">
    <w:name w:val="List Paragraph"/>
    <w:basedOn w:val="Normal"/>
    <w:uiPriority w:val="34"/>
    <w:qFormat/>
    <w:rsid w:val="00451687"/>
    <w:pPr>
      <w:ind w:left="720"/>
      <w:contextualSpacing/>
    </w:pPr>
  </w:style>
  <w:style w:type="table" w:styleId="TableGrid">
    <w:name w:val="Table Grid"/>
    <w:basedOn w:val="TableNormal"/>
    <w:uiPriority w:val="59"/>
    <w:rsid w:val="004516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69221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92213"/>
    <w:rPr>
      <w:b/>
      <w:bCs/>
      <w:i/>
      <w:iCs/>
      <w:color w:val="4F81BD" w:themeColor="accent1"/>
    </w:rPr>
  </w:style>
  <w:style w:type="character" w:customStyle="1" w:styleId="Heading2Char">
    <w:name w:val="Heading 2 Char"/>
    <w:basedOn w:val="DefaultParagraphFont"/>
    <w:link w:val="Heading2"/>
    <w:uiPriority w:val="9"/>
    <w:rsid w:val="0069221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9221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6F217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F217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3239447">
      <w:bodyDiv w:val="1"/>
      <w:marLeft w:val="0"/>
      <w:marRight w:val="0"/>
      <w:marTop w:val="0"/>
      <w:marBottom w:val="0"/>
      <w:divBdr>
        <w:top w:val="none" w:sz="0" w:space="0" w:color="auto"/>
        <w:left w:val="none" w:sz="0" w:space="0" w:color="auto"/>
        <w:bottom w:val="none" w:sz="0" w:space="0" w:color="auto"/>
        <w:right w:val="none" w:sz="0" w:space="0" w:color="auto"/>
      </w:divBdr>
    </w:div>
    <w:div w:id="21471567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Selection_so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618</Words>
  <Characters>3528</Characters>
  <Application>Microsoft Office Word</Application>
  <DocSecurity>0</DocSecurity>
  <Lines>29</Lines>
  <Paragraphs>8</Paragraphs>
  <ScaleCrop>false</ScaleCrop>
  <Company>UNT</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azidi</dc:creator>
  <cp:keywords/>
  <dc:description/>
  <cp:lastModifiedBy>tejas bv</cp:lastModifiedBy>
  <cp:revision>20</cp:revision>
  <dcterms:created xsi:type="dcterms:W3CDTF">2018-11-18T21:53:00Z</dcterms:created>
  <dcterms:modified xsi:type="dcterms:W3CDTF">2020-02-28T00:06:00Z</dcterms:modified>
</cp:coreProperties>
</file>